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62B62" w14:textId="100C7FA9" w:rsidR="008C2AA7" w:rsidRDefault="008F2493">
      <w:r w:rsidRPr="008F2493">
        <w:drawing>
          <wp:anchor distT="0" distB="0" distL="114300" distR="114300" simplePos="0" relativeHeight="251659264" behindDoc="0" locked="0" layoutInCell="1" allowOverlap="1" wp14:anchorId="516413EB" wp14:editId="4A83E793">
            <wp:simplePos x="0" y="0"/>
            <wp:positionH relativeFrom="margin">
              <wp:align>center</wp:align>
            </wp:positionH>
            <wp:positionV relativeFrom="paragraph">
              <wp:posOffset>3096895</wp:posOffset>
            </wp:positionV>
            <wp:extent cx="6849449" cy="4031369"/>
            <wp:effectExtent l="0" t="0" r="8890" b="762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9449" cy="4031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0E5C">
        <w:drawing>
          <wp:anchor distT="0" distB="0" distL="114300" distR="114300" simplePos="0" relativeHeight="251658240" behindDoc="0" locked="0" layoutInCell="1" allowOverlap="1" wp14:anchorId="722B017A" wp14:editId="505170A6">
            <wp:simplePos x="0" y="0"/>
            <wp:positionH relativeFrom="margin">
              <wp:align>center</wp:align>
            </wp:positionH>
            <wp:positionV relativeFrom="paragraph">
              <wp:posOffset>-914622</wp:posOffset>
            </wp:positionV>
            <wp:extent cx="6837875" cy="4024557"/>
            <wp:effectExtent l="0" t="0" r="127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875" cy="40245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C2A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TS3sDA3NTawNDNR0lEKTi0uzszPAykwrAUAVXRRgSwAAAA="/>
  </w:docVars>
  <w:rsids>
    <w:rsidRoot w:val="00B30E5C"/>
    <w:rsid w:val="008C2AA7"/>
    <w:rsid w:val="008F2493"/>
    <w:rsid w:val="00A26B24"/>
    <w:rsid w:val="00AB48E8"/>
    <w:rsid w:val="00B30E5C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005B9"/>
  <w15:chartTrackingRefBased/>
  <w15:docId w15:val="{C35282A4-8623-4FBD-9BD4-C4FD7F47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1</cp:revision>
  <dcterms:created xsi:type="dcterms:W3CDTF">2022-02-09T00:56:00Z</dcterms:created>
  <dcterms:modified xsi:type="dcterms:W3CDTF">2022-02-09T01:10:00Z</dcterms:modified>
</cp:coreProperties>
</file>